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51F2A2" w14:textId="34C27E65" w:rsidR="0023165A" w:rsidRDefault="00B80664" w:rsidP="00B80664">
      <w:pPr>
        <w:jc w:val="center"/>
        <w:rPr>
          <w:sz w:val="24"/>
          <w:szCs w:val="24"/>
        </w:rPr>
      </w:pPr>
      <w:r>
        <w:rPr>
          <w:sz w:val="24"/>
          <w:szCs w:val="24"/>
        </w:rPr>
        <w:t>Corned Beef Tacos</w:t>
      </w:r>
    </w:p>
    <w:p w14:paraId="2477AB74" w14:textId="7DC05985" w:rsidR="00B80664" w:rsidRDefault="00B80664" w:rsidP="00B80664">
      <w:pPr>
        <w:jc w:val="center"/>
        <w:rPr>
          <w:sz w:val="24"/>
          <w:szCs w:val="24"/>
        </w:rPr>
      </w:pPr>
      <w:r>
        <w:rPr>
          <w:sz w:val="24"/>
          <w:szCs w:val="24"/>
        </w:rPr>
        <w:t>Serves 3-6</w:t>
      </w:r>
    </w:p>
    <w:p w14:paraId="76BDEFD3" w14:textId="658CA45B" w:rsidR="00B80664" w:rsidRDefault="00B80664" w:rsidP="00B80664">
      <w:pPr>
        <w:jc w:val="center"/>
        <w:rPr>
          <w:sz w:val="24"/>
          <w:szCs w:val="24"/>
        </w:rPr>
      </w:pPr>
    </w:p>
    <w:p w14:paraId="5F8A17B7" w14:textId="2F3221EF" w:rsidR="00B80664" w:rsidRDefault="00B80664" w:rsidP="00B80664">
      <w:pPr>
        <w:rPr>
          <w:sz w:val="24"/>
          <w:szCs w:val="24"/>
        </w:rPr>
      </w:pPr>
      <w:r>
        <w:rPr>
          <w:sz w:val="24"/>
          <w:szCs w:val="24"/>
        </w:rPr>
        <w:t>Cooked Corned Beef (See Recipe)</w:t>
      </w:r>
    </w:p>
    <w:p w14:paraId="4A1BB8E2" w14:textId="6E601A14" w:rsidR="00B80664" w:rsidRDefault="00B80664" w:rsidP="00B80664">
      <w:pPr>
        <w:rPr>
          <w:sz w:val="24"/>
          <w:szCs w:val="24"/>
        </w:rPr>
      </w:pPr>
      <w:r>
        <w:rPr>
          <w:sz w:val="24"/>
          <w:szCs w:val="24"/>
        </w:rPr>
        <w:t>6 street tacos – either flour or corn</w:t>
      </w:r>
    </w:p>
    <w:p w14:paraId="77D567E0" w14:textId="634149B6" w:rsidR="00B80664" w:rsidRDefault="00B80664" w:rsidP="00B80664">
      <w:pPr>
        <w:rPr>
          <w:sz w:val="24"/>
          <w:szCs w:val="24"/>
        </w:rPr>
      </w:pPr>
      <w:r>
        <w:rPr>
          <w:sz w:val="24"/>
          <w:szCs w:val="24"/>
        </w:rPr>
        <w:t>½ cup cooked cabbage</w:t>
      </w:r>
    </w:p>
    <w:p w14:paraId="5AB5BB5C" w14:textId="6D8D01D5" w:rsidR="00B80664" w:rsidRDefault="00B80664" w:rsidP="00B80664">
      <w:pPr>
        <w:rPr>
          <w:sz w:val="24"/>
          <w:szCs w:val="24"/>
        </w:rPr>
      </w:pPr>
      <w:r>
        <w:rPr>
          <w:sz w:val="24"/>
          <w:szCs w:val="24"/>
        </w:rPr>
        <w:t>1 cup coleslaw</w:t>
      </w:r>
    </w:p>
    <w:p w14:paraId="558C4176" w14:textId="044F7146" w:rsidR="00B80664" w:rsidRDefault="00B80664" w:rsidP="00B80664">
      <w:pPr>
        <w:rPr>
          <w:sz w:val="24"/>
          <w:szCs w:val="24"/>
        </w:rPr>
      </w:pPr>
      <w:r>
        <w:rPr>
          <w:sz w:val="24"/>
          <w:szCs w:val="24"/>
        </w:rPr>
        <w:t>½ cup sour cream</w:t>
      </w:r>
    </w:p>
    <w:p w14:paraId="76B937D5" w14:textId="05073010" w:rsidR="00B80664" w:rsidRDefault="00B80664" w:rsidP="00B80664">
      <w:pPr>
        <w:rPr>
          <w:sz w:val="24"/>
          <w:szCs w:val="24"/>
        </w:rPr>
      </w:pPr>
      <w:r>
        <w:rPr>
          <w:sz w:val="24"/>
          <w:szCs w:val="24"/>
        </w:rPr>
        <w:t>½ cup mayonnaise</w:t>
      </w:r>
    </w:p>
    <w:p w14:paraId="006BB25C" w14:textId="532D3912" w:rsidR="00B80664" w:rsidRDefault="00B80664" w:rsidP="00B80664">
      <w:pPr>
        <w:rPr>
          <w:sz w:val="24"/>
          <w:szCs w:val="24"/>
        </w:rPr>
      </w:pPr>
      <w:r>
        <w:rPr>
          <w:sz w:val="24"/>
          <w:szCs w:val="24"/>
        </w:rPr>
        <w:t>2 tablespoons fresh ground horseradish</w:t>
      </w:r>
    </w:p>
    <w:p w14:paraId="08F345E1" w14:textId="2C09DD3B" w:rsidR="00B80664" w:rsidRDefault="00B80664" w:rsidP="00B80664">
      <w:pPr>
        <w:rPr>
          <w:sz w:val="24"/>
          <w:szCs w:val="24"/>
        </w:rPr>
      </w:pPr>
      <w:r>
        <w:rPr>
          <w:sz w:val="24"/>
          <w:szCs w:val="24"/>
        </w:rPr>
        <w:t>1 tablespoon Guinness Stout</w:t>
      </w:r>
    </w:p>
    <w:p w14:paraId="3D2E93AC" w14:textId="425EA826" w:rsidR="00B80664" w:rsidRDefault="00B80664" w:rsidP="00B80664">
      <w:pPr>
        <w:rPr>
          <w:sz w:val="24"/>
          <w:szCs w:val="24"/>
        </w:rPr>
      </w:pPr>
      <w:r>
        <w:rPr>
          <w:sz w:val="24"/>
          <w:szCs w:val="24"/>
        </w:rPr>
        <w:t>Fresh jalapenos, sliced green onions or picked onions for garnish</w:t>
      </w:r>
    </w:p>
    <w:p w14:paraId="7B06FB03" w14:textId="55D8A391" w:rsidR="00B80664" w:rsidRDefault="00B80664" w:rsidP="00B80664">
      <w:pPr>
        <w:rPr>
          <w:sz w:val="24"/>
          <w:szCs w:val="24"/>
        </w:rPr>
      </w:pPr>
    </w:p>
    <w:p w14:paraId="7307C6B7" w14:textId="2631D6B1" w:rsidR="00B80664" w:rsidRDefault="00B80664" w:rsidP="00B80664">
      <w:pPr>
        <w:rPr>
          <w:sz w:val="24"/>
          <w:szCs w:val="24"/>
        </w:rPr>
      </w:pPr>
      <w:r>
        <w:rPr>
          <w:sz w:val="24"/>
          <w:szCs w:val="24"/>
        </w:rPr>
        <w:t>Warm the corned beef and cabbage, slice the beef against the grain and set aside.</w:t>
      </w:r>
    </w:p>
    <w:p w14:paraId="3CA6809C" w14:textId="7EB800F2" w:rsidR="00B80664" w:rsidRDefault="00B80664" w:rsidP="00B80664">
      <w:pPr>
        <w:rPr>
          <w:sz w:val="24"/>
          <w:szCs w:val="24"/>
        </w:rPr>
      </w:pPr>
      <w:r>
        <w:rPr>
          <w:sz w:val="24"/>
          <w:szCs w:val="24"/>
        </w:rPr>
        <w:t>Heat a large nonstick skillet and toast the tacos on both sides till heated through approximately 1 minute per side.</w:t>
      </w:r>
    </w:p>
    <w:p w14:paraId="74093B7F" w14:textId="769F23AF" w:rsidR="00B80664" w:rsidRDefault="00B80664" w:rsidP="00B80664">
      <w:pPr>
        <w:rPr>
          <w:sz w:val="24"/>
          <w:szCs w:val="24"/>
        </w:rPr>
      </w:pPr>
      <w:r>
        <w:rPr>
          <w:sz w:val="24"/>
          <w:szCs w:val="24"/>
        </w:rPr>
        <w:t>In a bowl add the sour cream, mayonnaise, horseradish, and beer.  Mix well.</w:t>
      </w:r>
    </w:p>
    <w:p w14:paraId="616765D3" w14:textId="03FDDE42" w:rsidR="00B80664" w:rsidRDefault="00B80664" w:rsidP="00B80664">
      <w:pPr>
        <w:rPr>
          <w:sz w:val="24"/>
          <w:szCs w:val="24"/>
        </w:rPr>
      </w:pPr>
      <w:r>
        <w:rPr>
          <w:sz w:val="24"/>
          <w:szCs w:val="24"/>
        </w:rPr>
        <w:t>To assemble the tacos, add the corned beef and cooked cabbage to the taco shell.</w:t>
      </w:r>
    </w:p>
    <w:p w14:paraId="6642B39C" w14:textId="6938E08A" w:rsidR="00B80664" w:rsidRDefault="00B80664" w:rsidP="00B80664">
      <w:pPr>
        <w:rPr>
          <w:sz w:val="24"/>
          <w:szCs w:val="24"/>
        </w:rPr>
      </w:pPr>
      <w:r>
        <w:rPr>
          <w:sz w:val="24"/>
          <w:szCs w:val="24"/>
        </w:rPr>
        <w:t>Top with coleslaw, drizzle with the horseradish sauce, top with onions and enjoy!</w:t>
      </w:r>
    </w:p>
    <w:p w14:paraId="6AB93CA9" w14:textId="5F591D46" w:rsidR="00B80664" w:rsidRDefault="00B80664" w:rsidP="00B80664">
      <w:pPr>
        <w:rPr>
          <w:sz w:val="24"/>
          <w:szCs w:val="24"/>
        </w:rPr>
      </w:pPr>
    </w:p>
    <w:p w14:paraId="78C4E643" w14:textId="77777777" w:rsidR="00B80664" w:rsidRPr="00B80664" w:rsidRDefault="00B80664" w:rsidP="00B80664">
      <w:pPr>
        <w:rPr>
          <w:sz w:val="24"/>
          <w:szCs w:val="24"/>
        </w:rPr>
      </w:pPr>
    </w:p>
    <w:sectPr w:rsidR="00B80664" w:rsidRPr="00B806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NTA3M7M0MTY1sDBX0lEKTi0uzszPAykwrAUAsLyK8CwAAAA="/>
  </w:docVars>
  <w:rsids>
    <w:rsidRoot w:val="00B80664"/>
    <w:rsid w:val="0023165A"/>
    <w:rsid w:val="00927E28"/>
    <w:rsid w:val="00B80664"/>
    <w:rsid w:val="00C84C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DE3713"/>
  <w15:chartTrackingRefBased/>
  <w15:docId w15:val="{10C7860D-6EC9-4F27-A5C1-C007AB069E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11</Words>
  <Characters>633</Characters>
  <Application>Microsoft Office Word</Application>
  <DocSecurity>0</DocSecurity>
  <Lines>5</Lines>
  <Paragraphs>1</Paragraphs>
  <ScaleCrop>false</ScaleCrop>
  <Company/>
  <LinksUpToDate>false</LinksUpToDate>
  <CharactersWithSpaces>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ra Murray</dc:creator>
  <cp:keywords/>
  <dc:description/>
  <cp:lastModifiedBy>Debra Murray</cp:lastModifiedBy>
  <cp:revision>1</cp:revision>
  <dcterms:created xsi:type="dcterms:W3CDTF">2021-03-10T11:52:00Z</dcterms:created>
  <dcterms:modified xsi:type="dcterms:W3CDTF">2021-03-10T11:58:00Z</dcterms:modified>
</cp:coreProperties>
</file>